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Lov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v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2 Glenwood Ln, Glenview, IL, USA Glenview 60025-4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le.love1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6131293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shi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